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F0EF23" w14:textId="0766358A" w:rsidR="00ED09D5" w:rsidRDefault="00ED09D5" w:rsidP="00ED09D5">
      <w:pPr>
        <w:jc w:val="center"/>
        <w:rPr>
          <w:rFonts w:cs="Times New Roman"/>
          <w:b/>
          <w:sz w:val="70"/>
          <w:szCs w:val="70"/>
          <w:lang w:val="en-GB"/>
        </w:rPr>
      </w:pPr>
      <w:r>
        <w:rPr>
          <w:rFonts w:cs="Times New Roman"/>
          <w:noProof/>
          <w:color w:val="000000"/>
          <w:lang w:val="en-GB"/>
        </w:rPr>
        <w:drawing>
          <wp:inline distT="0" distB="0" distL="0" distR="0" wp14:anchorId="49056498" wp14:editId="13AA4D5A">
            <wp:extent cx="1581150" cy="1314450"/>
            <wp:effectExtent l="0" t="0" r="0" b="0"/>
            <wp:docPr id="1" name="Resim 1" descr="https://docviewer.yandex.com.tr/htmlimage?id=as2u-9whtvwk40o2l9s3wx59tga1rmaer1iv2vkhcctj504h6eqmade98ccra510fuq9w8kkn3gzc8c6qfo8xlchzhlen1gh1ya5pern&amp;name=result_html_m47a47361.jpg&amp;uid=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4" descr="https://docviewer.yandex.com.tr/htmlimage?id=as2u-9whtvwk40o2l9s3wx59tga1rmaer1iv2vkhcctj504h6eqmade98ccra510fuq9w8kkn3gzc8c6qfo8xlchzhlen1gh1ya5pern&amp;name=result_html_m47a47361.jpg&amp;uid=0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12FC57" w14:textId="77777777" w:rsidR="00ED09D5" w:rsidRDefault="00ED09D5" w:rsidP="00ED09D5">
      <w:pPr>
        <w:jc w:val="center"/>
        <w:rPr>
          <w:rFonts w:cs="Times New Roman"/>
          <w:b/>
          <w:sz w:val="44"/>
          <w:szCs w:val="70"/>
          <w:lang w:val="en-GB"/>
        </w:rPr>
      </w:pPr>
      <w:r>
        <w:rPr>
          <w:rFonts w:cs="Times New Roman"/>
          <w:b/>
          <w:sz w:val="44"/>
          <w:szCs w:val="70"/>
          <w:lang w:val="en-GB"/>
        </w:rPr>
        <w:t>MIDDLE EAST TECHNICAL UNIVERSITY</w:t>
      </w:r>
    </w:p>
    <w:p w14:paraId="6F675B5C" w14:textId="77777777" w:rsidR="00ED09D5" w:rsidRDefault="00ED09D5" w:rsidP="00ED09D5">
      <w:pPr>
        <w:jc w:val="center"/>
        <w:rPr>
          <w:rFonts w:cs="Times New Roman"/>
          <w:sz w:val="40"/>
          <w:szCs w:val="50"/>
          <w:lang w:val="en-GB"/>
        </w:rPr>
      </w:pPr>
      <w:r>
        <w:rPr>
          <w:rFonts w:cs="Times New Roman"/>
          <w:sz w:val="40"/>
          <w:szCs w:val="50"/>
          <w:lang w:val="en-GB"/>
        </w:rPr>
        <w:t>ELECTRICAL AND ELECTRONICS ENGINEERING DEPARTMENT</w:t>
      </w:r>
    </w:p>
    <w:p w14:paraId="6B28DCBE" w14:textId="77777777" w:rsidR="00ED09D5" w:rsidRDefault="00ED09D5" w:rsidP="00ED09D5">
      <w:pPr>
        <w:jc w:val="center"/>
        <w:rPr>
          <w:rFonts w:cs="Times New Roman"/>
          <w:sz w:val="50"/>
          <w:szCs w:val="50"/>
          <w:lang w:val="en-GB"/>
        </w:rPr>
      </w:pPr>
    </w:p>
    <w:p w14:paraId="6991D372" w14:textId="4AD62A1E" w:rsidR="00FD52B9" w:rsidRDefault="00FD52B9" w:rsidP="00ED09D5">
      <w:pPr>
        <w:jc w:val="center"/>
        <w:rPr>
          <w:sz w:val="40"/>
          <w:szCs w:val="40"/>
        </w:rPr>
      </w:pPr>
      <w:r>
        <w:rPr>
          <w:sz w:val="40"/>
          <w:szCs w:val="40"/>
        </w:rPr>
        <w:t>EE</w:t>
      </w:r>
      <w:r w:rsidR="00341BD8">
        <w:rPr>
          <w:sz w:val="40"/>
          <w:szCs w:val="40"/>
        </w:rPr>
        <w:t xml:space="preserve"> </w:t>
      </w:r>
      <w:r>
        <w:rPr>
          <w:sz w:val="40"/>
          <w:szCs w:val="40"/>
        </w:rPr>
        <w:t>462-EE</w:t>
      </w:r>
      <w:r w:rsidR="00341BD8">
        <w:rPr>
          <w:sz w:val="40"/>
          <w:szCs w:val="40"/>
        </w:rPr>
        <w:t xml:space="preserve"> </w:t>
      </w:r>
      <w:r>
        <w:rPr>
          <w:sz w:val="40"/>
          <w:szCs w:val="40"/>
        </w:rPr>
        <w:t xml:space="preserve">464 </w:t>
      </w:r>
      <w:r w:rsidRPr="00FD52B9">
        <w:rPr>
          <w:sz w:val="40"/>
          <w:szCs w:val="40"/>
        </w:rPr>
        <w:t xml:space="preserve">COMMON PROJECT </w:t>
      </w:r>
    </w:p>
    <w:p w14:paraId="247A623D" w14:textId="77777777" w:rsidR="00FD52B9" w:rsidRDefault="00FD52B9" w:rsidP="00ED09D5">
      <w:pPr>
        <w:jc w:val="center"/>
        <w:rPr>
          <w:sz w:val="40"/>
          <w:szCs w:val="40"/>
        </w:rPr>
      </w:pPr>
    </w:p>
    <w:p w14:paraId="115B424E" w14:textId="1A69B221" w:rsidR="00ED09D5" w:rsidRPr="00FD52B9" w:rsidRDefault="00FD52B9" w:rsidP="00ED09D5">
      <w:pPr>
        <w:jc w:val="center"/>
        <w:rPr>
          <w:rFonts w:cs="Times New Roman"/>
          <w:sz w:val="40"/>
          <w:szCs w:val="40"/>
          <w:lang w:val="en-GB"/>
        </w:rPr>
      </w:pPr>
      <w:r w:rsidRPr="00FD52B9">
        <w:rPr>
          <w:sz w:val="40"/>
          <w:szCs w:val="40"/>
        </w:rPr>
        <w:t xml:space="preserve">Design of a SM-PMSM Variable Frequency Drive with MATLAB/Simulink </w:t>
      </w:r>
    </w:p>
    <w:p w14:paraId="750B6587" w14:textId="77777777" w:rsidR="00ED09D5" w:rsidRDefault="00ED09D5" w:rsidP="00ED09D5">
      <w:pPr>
        <w:ind w:firstLine="0"/>
        <w:rPr>
          <w:rFonts w:cs="Times New Roman"/>
          <w:b/>
          <w:sz w:val="28"/>
          <w:lang w:val="en-GB"/>
        </w:rPr>
      </w:pPr>
    </w:p>
    <w:p w14:paraId="5142D8EA" w14:textId="77777777" w:rsidR="00ED09D5" w:rsidRDefault="00ED09D5" w:rsidP="00ED09D5">
      <w:pPr>
        <w:ind w:firstLine="708"/>
        <w:jc w:val="center"/>
        <w:rPr>
          <w:rFonts w:cs="Times New Roman"/>
          <w:b/>
          <w:sz w:val="28"/>
          <w:lang w:val="en-GB"/>
        </w:rPr>
      </w:pPr>
    </w:p>
    <w:p w14:paraId="0C886001" w14:textId="77777777" w:rsidR="00ED09D5" w:rsidRDefault="00ED09D5" w:rsidP="00ED09D5">
      <w:pPr>
        <w:ind w:firstLine="708"/>
        <w:jc w:val="center"/>
        <w:rPr>
          <w:rFonts w:cs="Times New Roman"/>
          <w:b/>
          <w:sz w:val="28"/>
          <w:lang w:val="en-GB"/>
        </w:rPr>
      </w:pPr>
    </w:p>
    <w:p w14:paraId="66D7B56B" w14:textId="77777777" w:rsidR="00ED09D5" w:rsidRDefault="00ED09D5" w:rsidP="00ED09D5">
      <w:pPr>
        <w:ind w:left="2123"/>
        <w:rPr>
          <w:rFonts w:cs="Times New Roman"/>
          <w:bCs/>
          <w:sz w:val="32"/>
          <w:szCs w:val="32"/>
          <w:lang w:val="en-GB"/>
        </w:rPr>
      </w:pPr>
      <w:r>
        <w:rPr>
          <w:rFonts w:cs="Times New Roman"/>
          <w:bCs/>
          <w:sz w:val="32"/>
          <w:szCs w:val="32"/>
          <w:lang w:val="en-GB"/>
        </w:rPr>
        <w:t xml:space="preserve">Berkay UZUN </w:t>
      </w:r>
      <w:r>
        <w:rPr>
          <w:rFonts w:cs="Times New Roman"/>
          <w:bCs/>
          <w:sz w:val="32"/>
          <w:szCs w:val="32"/>
          <w:lang w:val="en-GB"/>
        </w:rPr>
        <w:tab/>
      </w:r>
      <w:r>
        <w:rPr>
          <w:rFonts w:cs="Times New Roman"/>
          <w:bCs/>
          <w:sz w:val="32"/>
          <w:szCs w:val="32"/>
          <w:lang w:val="en-GB"/>
        </w:rPr>
        <w:tab/>
        <w:t>2263812</w:t>
      </w:r>
    </w:p>
    <w:p w14:paraId="7C57A667" w14:textId="18050B48" w:rsidR="00ED09D5" w:rsidRDefault="00ED09D5" w:rsidP="00ED09D5">
      <w:pPr>
        <w:rPr>
          <w:rFonts w:cs="Times New Roman"/>
          <w:sz w:val="32"/>
          <w:szCs w:val="32"/>
        </w:rPr>
      </w:pPr>
      <w:r>
        <w:rPr>
          <w:rFonts w:cs="Times New Roman"/>
          <w:bCs/>
          <w:sz w:val="32"/>
          <w:szCs w:val="32"/>
          <w:lang w:val="en-GB"/>
        </w:rPr>
        <w:t xml:space="preserve">                          </w:t>
      </w:r>
      <w:r w:rsidR="00FD52B9">
        <w:rPr>
          <w:rFonts w:cs="Times New Roman"/>
          <w:bCs/>
          <w:sz w:val="32"/>
          <w:szCs w:val="32"/>
          <w:lang w:val="en-GB"/>
        </w:rPr>
        <w:t xml:space="preserve"> </w:t>
      </w:r>
      <w:r w:rsidR="00FD52B9" w:rsidRPr="00FD52B9">
        <w:rPr>
          <w:rFonts w:cs="Times New Roman"/>
          <w:bCs/>
          <w:sz w:val="32"/>
          <w:szCs w:val="32"/>
          <w:lang w:val="tr-TR"/>
        </w:rPr>
        <w:t>Yunus ÇAY</w:t>
      </w:r>
      <w:r>
        <w:rPr>
          <w:rFonts w:cs="Times New Roman"/>
          <w:bCs/>
          <w:sz w:val="32"/>
          <w:szCs w:val="32"/>
          <w:lang w:val="en-GB"/>
        </w:rPr>
        <w:t xml:space="preserve"> </w:t>
      </w:r>
      <w:r>
        <w:rPr>
          <w:rFonts w:cs="Times New Roman"/>
          <w:bCs/>
          <w:sz w:val="32"/>
          <w:szCs w:val="32"/>
          <w:lang w:val="en-GB"/>
        </w:rPr>
        <w:tab/>
        <w:t xml:space="preserve">         </w:t>
      </w:r>
    </w:p>
    <w:p w14:paraId="4326FFA8" w14:textId="44E33D2B" w:rsidR="00461E31" w:rsidRDefault="00461E31"/>
    <w:p w14:paraId="5CAE6313" w14:textId="291BC28B" w:rsidR="00ED09D5" w:rsidRDefault="00ED09D5"/>
    <w:p w14:paraId="290324E4" w14:textId="1CB165B1" w:rsidR="00ED09D5" w:rsidRDefault="00ED09D5"/>
    <w:p w14:paraId="5C96F0EB" w14:textId="77777777" w:rsidR="007F696E" w:rsidRDefault="007F696E"/>
    <w:p w14:paraId="5399AF6D" w14:textId="49EBCC07" w:rsidR="00ED09D5" w:rsidRDefault="00ED09D5"/>
    <w:p w14:paraId="75FF03CD" w14:textId="5341D8D1" w:rsidR="00ED09D5" w:rsidRDefault="00ED09D5"/>
    <w:p w14:paraId="2027A1D2" w14:textId="2B77AB3D" w:rsidR="00ED09D5" w:rsidRDefault="00ED09D5"/>
    <w:p w14:paraId="28F1149C" w14:textId="43B06928" w:rsidR="00ED09D5" w:rsidRDefault="00ED09D5"/>
    <w:p w14:paraId="61BEFE1E" w14:textId="7727B5E3" w:rsidR="00ED09D5" w:rsidRDefault="00ED09D5"/>
    <w:sdt>
      <w:sdtPr>
        <w:rPr>
          <w:rFonts w:ascii="Times New Roman" w:eastAsiaTheme="minorHAnsi" w:hAnsi="Times New Roman" w:cstheme="minorBidi"/>
          <w:b w:val="0"/>
          <w:color w:val="auto"/>
          <w:sz w:val="22"/>
          <w:szCs w:val="22"/>
          <w:lang w:val="en-US" w:eastAsia="en-US"/>
        </w:rPr>
        <w:id w:val="-1088995217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0D50C52C" w14:textId="567C5FEE" w:rsidR="007F696E" w:rsidRPr="007F696E" w:rsidRDefault="007F696E">
          <w:pPr>
            <w:pStyle w:val="TBal"/>
            <w:rPr>
              <w:b w:val="0"/>
              <w:bCs/>
              <w:color w:val="auto"/>
              <w:sz w:val="40"/>
              <w:szCs w:val="40"/>
            </w:rPr>
          </w:pPr>
          <w:r w:rsidRPr="007F696E">
            <w:rPr>
              <w:bCs/>
              <w:color w:val="auto"/>
              <w:sz w:val="40"/>
              <w:szCs w:val="40"/>
            </w:rPr>
            <w:t>Table of Contents</w:t>
          </w:r>
        </w:p>
        <w:p w14:paraId="14F3FD74" w14:textId="480F95EF" w:rsidR="00A23C5F" w:rsidRDefault="007F696E">
          <w:pPr>
            <w:pStyle w:val="T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val="tr-TR" w:eastAsia="tr-T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6818245" w:history="1">
            <w:r w:rsidR="00A23C5F" w:rsidRPr="00B83527">
              <w:rPr>
                <w:rStyle w:val="Kpr"/>
                <w:bCs/>
                <w:noProof/>
              </w:rPr>
              <w:t>1.Introduction</w:t>
            </w:r>
            <w:r w:rsidR="00A23C5F">
              <w:rPr>
                <w:noProof/>
                <w:webHidden/>
              </w:rPr>
              <w:tab/>
            </w:r>
            <w:r w:rsidR="00A23C5F">
              <w:rPr>
                <w:noProof/>
                <w:webHidden/>
              </w:rPr>
              <w:fldChar w:fldCharType="begin"/>
            </w:r>
            <w:r w:rsidR="00A23C5F">
              <w:rPr>
                <w:noProof/>
                <w:webHidden/>
              </w:rPr>
              <w:instrText xml:space="preserve"> PAGEREF _Toc76818245 \h </w:instrText>
            </w:r>
            <w:r w:rsidR="00A23C5F">
              <w:rPr>
                <w:noProof/>
                <w:webHidden/>
              </w:rPr>
            </w:r>
            <w:r w:rsidR="00A23C5F">
              <w:rPr>
                <w:noProof/>
                <w:webHidden/>
              </w:rPr>
              <w:fldChar w:fldCharType="separate"/>
            </w:r>
            <w:r w:rsidR="00A23C5F">
              <w:rPr>
                <w:noProof/>
                <w:webHidden/>
              </w:rPr>
              <w:t>3</w:t>
            </w:r>
            <w:r w:rsidR="00A23C5F">
              <w:rPr>
                <w:noProof/>
                <w:webHidden/>
              </w:rPr>
              <w:fldChar w:fldCharType="end"/>
            </w:r>
          </w:hyperlink>
        </w:p>
        <w:p w14:paraId="6F4F1491" w14:textId="52D48D5C" w:rsidR="00A23C5F" w:rsidRDefault="00A23C5F">
          <w:pPr>
            <w:pStyle w:val="T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val="tr-TR" w:eastAsia="tr-TR"/>
            </w:rPr>
          </w:pPr>
          <w:hyperlink w:anchor="_Toc76818246" w:history="1">
            <w:r w:rsidRPr="00B83527">
              <w:rPr>
                <w:rStyle w:val="Kpr"/>
                <w:bCs/>
                <w:noProof/>
              </w:rPr>
              <w:t>2.</w:t>
            </w:r>
            <w:r w:rsidRPr="00B83527">
              <w:rPr>
                <w:rStyle w:val="Kpr"/>
                <w:noProof/>
              </w:rPr>
              <w:t xml:space="preserve"> Part A: Pre-design St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818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D4FF2D" w14:textId="4A15DE8D" w:rsidR="00A23C5F" w:rsidRDefault="00A23C5F">
          <w:pPr>
            <w:pStyle w:val="T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val="tr-TR" w:eastAsia="tr-TR"/>
            </w:rPr>
          </w:pPr>
          <w:hyperlink w:anchor="_Toc76818247" w:history="1">
            <w:r w:rsidRPr="00B83527">
              <w:rPr>
                <w:rStyle w:val="Kpr"/>
                <w:bCs/>
                <w:noProof/>
              </w:rPr>
              <w:t>3. Part B: Sinusoidal PW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818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4E4EF8" w14:textId="519DDF97" w:rsidR="00A23C5F" w:rsidRDefault="00A23C5F">
          <w:pPr>
            <w:pStyle w:val="T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val="tr-TR" w:eastAsia="tr-TR"/>
            </w:rPr>
          </w:pPr>
          <w:hyperlink w:anchor="_Toc76818248" w:history="1">
            <w:r w:rsidRPr="00B83527">
              <w:rPr>
                <w:rStyle w:val="Kpr"/>
                <w:bCs/>
                <w:noProof/>
              </w:rPr>
              <w:t>4. Part C: Component Se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818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384FF8" w14:textId="0026ED3A" w:rsidR="00A23C5F" w:rsidRDefault="00A23C5F">
          <w:pPr>
            <w:pStyle w:val="T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val="tr-TR" w:eastAsia="tr-TR"/>
            </w:rPr>
          </w:pPr>
          <w:hyperlink w:anchor="_Toc76818249" w:history="1">
            <w:r w:rsidRPr="00B83527">
              <w:rPr>
                <w:rStyle w:val="Kpr"/>
                <w:bCs/>
                <w:noProof/>
              </w:rPr>
              <w:t>5. Part D: About the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818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A8E66C" w14:textId="3F60A8B2" w:rsidR="007F696E" w:rsidRDefault="007F696E">
          <w:r>
            <w:rPr>
              <w:b/>
              <w:bCs/>
            </w:rPr>
            <w:fldChar w:fldCharType="end"/>
          </w:r>
        </w:p>
      </w:sdtContent>
    </w:sdt>
    <w:p w14:paraId="4979C25F" w14:textId="25A55B5D" w:rsidR="00ED09D5" w:rsidRDefault="00ED09D5"/>
    <w:p w14:paraId="53AEB927" w14:textId="7101FA1C" w:rsidR="007F696E" w:rsidRDefault="007F696E"/>
    <w:p w14:paraId="73E5086B" w14:textId="3480E1A4" w:rsidR="007F696E" w:rsidRDefault="007F696E"/>
    <w:p w14:paraId="4F5D124A" w14:textId="40938630" w:rsidR="007F696E" w:rsidRDefault="007F696E"/>
    <w:p w14:paraId="768FA917" w14:textId="0056C667" w:rsidR="007F696E" w:rsidRDefault="007F696E"/>
    <w:p w14:paraId="1C061864" w14:textId="30E265EF" w:rsidR="007F696E" w:rsidRDefault="007F696E"/>
    <w:p w14:paraId="786D4D20" w14:textId="1434B386" w:rsidR="007F696E" w:rsidRDefault="007F696E"/>
    <w:p w14:paraId="44D7C890" w14:textId="25360E96" w:rsidR="007F696E" w:rsidRDefault="007F696E"/>
    <w:p w14:paraId="25DA54E7" w14:textId="6FAF131B" w:rsidR="007F696E" w:rsidRDefault="007F696E"/>
    <w:p w14:paraId="2A7CEFF1" w14:textId="0D454E21" w:rsidR="00CC209D" w:rsidRDefault="00CC209D"/>
    <w:p w14:paraId="36D30B6D" w14:textId="596A1A5B" w:rsidR="00CC209D" w:rsidRDefault="00CC209D"/>
    <w:p w14:paraId="5681F305" w14:textId="5254D81D" w:rsidR="00CC209D" w:rsidRDefault="00CC209D"/>
    <w:p w14:paraId="1BF3AD73" w14:textId="6E51D13E" w:rsidR="00CC209D" w:rsidRDefault="00CC209D"/>
    <w:p w14:paraId="53D527C4" w14:textId="336367F1" w:rsidR="00CC209D" w:rsidRDefault="00CC209D"/>
    <w:p w14:paraId="079744F2" w14:textId="513CBAD3" w:rsidR="00CC209D" w:rsidRDefault="00CC209D"/>
    <w:p w14:paraId="21D8125C" w14:textId="794527DD" w:rsidR="00CC209D" w:rsidRDefault="00CC209D"/>
    <w:p w14:paraId="6D173E52" w14:textId="2FBEC581" w:rsidR="00CC209D" w:rsidRDefault="00CC209D"/>
    <w:p w14:paraId="44ABA720" w14:textId="0837587C" w:rsidR="00CC209D" w:rsidRDefault="00CC209D"/>
    <w:p w14:paraId="4E4A4910" w14:textId="12E1D79D" w:rsidR="00CC209D" w:rsidRDefault="00CC209D"/>
    <w:p w14:paraId="7D194B9E" w14:textId="77777777" w:rsidR="00CC209D" w:rsidRDefault="00CC209D"/>
    <w:p w14:paraId="1A937DE3" w14:textId="77777777" w:rsidR="007F696E" w:rsidRDefault="007F696E"/>
    <w:p w14:paraId="4ADDABD1" w14:textId="351550E9" w:rsidR="00ED09D5" w:rsidRDefault="00ED09D5"/>
    <w:p w14:paraId="0DCDC846" w14:textId="2A88DFCD" w:rsidR="00ED09D5" w:rsidRDefault="00ED09D5"/>
    <w:p w14:paraId="5FFE820E" w14:textId="33540453" w:rsidR="00ED09D5" w:rsidRDefault="00ED09D5" w:rsidP="00F5429A">
      <w:pPr>
        <w:pStyle w:val="Balk1"/>
        <w:ind w:firstLine="0"/>
        <w:rPr>
          <w:b w:val="0"/>
          <w:bCs/>
        </w:rPr>
      </w:pPr>
      <w:bookmarkStart w:id="0" w:name="_Toc76818245"/>
      <w:r w:rsidRPr="00441DFF">
        <w:rPr>
          <w:bCs/>
        </w:rPr>
        <w:t>1.Introduction</w:t>
      </w:r>
      <w:bookmarkEnd w:id="0"/>
    </w:p>
    <w:p w14:paraId="3936A677" w14:textId="77777777" w:rsidR="007C04F7" w:rsidRPr="007C04F7" w:rsidRDefault="007C04F7" w:rsidP="007C04F7"/>
    <w:p w14:paraId="0D99DF28" w14:textId="0A8F471B" w:rsidR="00ED09D5" w:rsidRDefault="00ED09D5" w:rsidP="00F5429A">
      <w:pPr>
        <w:pStyle w:val="Balk1"/>
        <w:ind w:firstLine="0"/>
      </w:pPr>
      <w:bookmarkStart w:id="1" w:name="_Toc76818246"/>
      <w:r w:rsidRPr="00441DFF">
        <w:rPr>
          <w:bCs/>
        </w:rPr>
        <w:t>2.</w:t>
      </w:r>
      <w:r w:rsidR="004721B6" w:rsidRPr="004721B6">
        <w:t xml:space="preserve"> Part A: Pre-design Stage</w:t>
      </w:r>
      <w:bookmarkEnd w:id="1"/>
    </w:p>
    <w:p w14:paraId="35A77E26" w14:textId="759F3924" w:rsidR="00194958" w:rsidRDefault="00194958" w:rsidP="00194958"/>
    <w:p w14:paraId="786002E6" w14:textId="09E319C0" w:rsidR="00194958" w:rsidRDefault="00194958" w:rsidP="00194958">
      <w:r>
        <w:t xml:space="preserve">We can calculate the base speed of the PMSM  from </w:t>
      </w:r>
      <w:r w:rsidR="002A03C6">
        <w:t>the calculation of voltage on MTPA</w:t>
      </w:r>
      <w:r>
        <w:t xml:space="preserve">. The </w:t>
      </w:r>
      <w:r w:rsidR="002A03C6">
        <w:t xml:space="preserve">base speed equation in </w:t>
      </w:r>
      <w:r>
        <w:t xml:space="preserve">d-q coordinates is </w:t>
      </w:r>
      <w:r w:rsidR="002A03C6">
        <w:t xml:space="preserve">written </w:t>
      </w:r>
      <w:r>
        <w:t xml:space="preserve">as </w:t>
      </w:r>
      <w:r w:rsidR="002A03C6">
        <w:t>follows:</w:t>
      </w:r>
    </w:p>
    <w:p w14:paraId="685F9B7C" w14:textId="6105A5D6" w:rsidR="002A03C6" w:rsidRPr="00AF03FC" w:rsidRDefault="00B94B31" w:rsidP="00194958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e-base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M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*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>
            <w:rPr>
              <w:rFonts w:ascii="Cambria Math" w:hAnsi="Cambria Math"/>
            </w:rPr>
            <m:t xml:space="preserve"> </m:t>
          </m:r>
        </m:oMath>
      </m:oMathPara>
    </w:p>
    <w:p w14:paraId="30B7F981" w14:textId="33D413C7" w:rsidR="00AF03FC" w:rsidRPr="002A03C6" w:rsidRDefault="00AF03FC" w:rsidP="00194958">
      <w:pPr>
        <w:rPr>
          <w:rFonts w:eastAsiaTheme="minorEastAsia"/>
        </w:rPr>
      </w:pPr>
      <w:r w:rsidRPr="00AF03FC">
        <w:rPr>
          <w:rFonts w:eastAsiaTheme="minorEastAsia"/>
        </w:rPr>
        <w:t>In addition, Sinusoidal-PWM modulation is applied to the system. This means that the output voltage is half of the DC voltage.</w:t>
      </w:r>
    </w:p>
    <w:p w14:paraId="43941F72" w14:textId="74C06CDD" w:rsidR="002A03C6" w:rsidRPr="00AF03FC" w:rsidRDefault="00AF03FC" w:rsidP="00194958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n,peak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DC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1DDB3090" w14:textId="1A62AEFB" w:rsidR="00AF03FC" w:rsidRPr="00AF03FC" w:rsidRDefault="00AF03FC" w:rsidP="00AF03F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n,peak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20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5B1DB1F5" w14:textId="23F6E757" w:rsidR="00AF03FC" w:rsidRPr="00AF03FC" w:rsidRDefault="00AF03FC" w:rsidP="00AF03FC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n,peak</m:t>
              </m:r>
            </m:sub>
          </m:sSub>
          <m:r>
            <w:rPr>
              <w:rFonts w:ascii="Cambria Math" w:hAnsi="Cambria Math"/>
            </w:rPr>
            <m:t>=210 V</m:t>
          </m:r>
        </m:oMath>
      </m:oMathPara>
    </w:p>
    <w:p w14:paraId="151D3DDE" w14:textId="77777777" w:rsidR="00AF03FC" w:rsidRPr="00194958" w:rsidRDefault="00AF03FC" w:rsidP="00AF03FC">
      <w:pPr>
        <w:ind w:firstLine="0"/>
      </w:pPr>
    </w:p>
    <w:p w14:paraId="7441E7F2" w14:textId="1AC158E1" w:rsidR="00ED09D5" w:rsidRDefault="002A03C6" w:rsidP="00ED09D5">
      <w:r w:rsidRPr="002A03C6">
        <w:t xml:space="preserve">Also, inductances in the d and q axes are </w:t>
      </w:r>
      <w:proofErr w:type="gramStart"/>
      <w:r w:rsidRPr="002A03C6">
        <w:t>equal to each other</w:t>
      </w:r>
      <w:proofErr w:type="gramEnd"/>
      <w:r w:rsidRPr="002A03C6">
        <w:t xml:space="preserve"> in SM-PMSM.</w:t>
      </w:r>
      <w:r w:rsidR="00722109">
        <w:t xml:space="preserve"> </w:t>
      </w:r>
    </w:p>
    <w:p w14:paraId="067B738D" w14:textId="141C4C07" w:rsidR="00722109" w:rsidRPr="00722109" w:rsidRDefault="00B94B31" w:rsidP="00ED09D5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q</m:t>
              </m:r>
            </m:sub>
          </m:sSub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165 µH</m:t>
          </m:r>
        </m:oMath>
      </m:oMathPara>
    </w:p>
    <w:p w14:paraId="1C9D5F2B" w14:textId="5C58B80E" w:rsidR="00722109" w:rsidRDefault="00722109" w:rsidP="00ED09D5">
      <w:pPr>
        <w:rPr>
          <w:rFonts w:eastAsiaTheme="minorEastAsia"/>
        </w:rPr>
      </w:pPr>
    </w:p>
    <w:p w14:paraId="5299DD35" w14:textId="490EFF77" w:rsidR="00722109" w:rsidRDefault="003E6450" w:rsidP="00ED09D5">
      <w:r w:rsidRPr="003E6450">
        <w:t>Another situation is that in case of MTPA there is only current on the q axis. The current value on the d axis is zero.</w:t>
      </w:r>
    </w:p>
    <w:p w14:paraId="2D219017" w14:textId="7BD58814" w:rsidR="003E6450" w:rsidRPr="00EC5649" w:rsidRDefault="00B94B31" w:rsidP="003E6450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q</m:t>
              </m:r>
            </m:sub>
          </m:sSub>
          <m:r>
            <w:rPr>
              <w:rFonts w:ascii="Cambria Math" w:hAnsi="Cambria Math"/>
            </w:rPr>
            <m:t>=530 A (peak)</m:t>
          </m:r>
        </m:oMath>
      </m:oMathPara>
    </w:p>
    <w:p w14:paraId="49D256D5" w14:textId="77777777" w:rsidR="00EC5649" w:rsidRPr="00EC5649" w:rsidRDefault="00EC5649" w:rsidP="003E6450">
      <w:pPr>
        <w:rPr>
          <w:rFonts w:eastAsiaTheme="minorEastAsia"/>
        </w:rPr>
      </w:pPr>
    </w:p>
    <w:p w14:paraId="4525055F" w14:textId="255A150E" w:rsidR="00EC5649" w:rsidRDefault="00EC5649" w:rsidP="00EC5649">
      <w:pPr>
        <w:rPr>
          <w:rFonts w:eastAsiaTheme="minorEastAsia"/>
        </w:rPr>
      </w:pPr>
      <w:r>
        <w:rPr>
          <w:rFonts w:eastAsiaTheme="minorEastAsia"/>
        </w:rPr>
        <w:t xml:space="preserve">Moreover, flux linkage </w:t>
      </w:r>
      <w:r w:rsidRPr="00EC5649">
        <w:rPr>
          <w:rFonts w:eastAsiaTheme="minorEastAsia"/>
        </w:rPr>
        <w:t>is given as shown below:</w:t>
      </w:r>
    </w:p>
    <w:p w14:paraId="5F6B55D0" w14:textId="31ECDF7B" w:rsidR="003E6450" w:rsidRDefault="00B94B31" w:rsidP="00ED09D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PM</m:t>
              </m:r>
            </m:sub>
          </m:sSub>
          <m:r>
            <w:rPr>
              <w:rFonts w:ascii="Cambria Math" w:hAnsi="Cambria Math"/>
            </w:rPr>
            <m:t xml:space="preserve">=0.11 </m:t>
          </m:r>
          <m:r>
            <m:rPr>
              <m:sty m:val="p"/>
            </m:rPr>
            <w:rPr>
              <w:rFonts w:ascii="Cambria Math" w:hAnsi="Cambria Math"/>
            </w:rPr>
            <m:t>Vs (Wb-t)</m:t>
          </m:r>
        </m:oMath>
      </m:oMathPara>
    </w:p>
    <w:p w14:paraId="4A22A3D8" w14:textId="6F99B43A" w:rsidR="00722109" w:rsidRDefault="00722109" w:rsidP="00722109">
      <w:r>
        <w:t>So:</w:t>
      </w:r>
    </w:p>
    <w:p w14:paraId="744AFCEA" w14:textId="49F781ED" w:rsidR="00EC5649" w:rsidRPr="00EC5649" w:rsidRDefault="00B94B31" w:rsidP="00EC5649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e-base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10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.11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65*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0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-6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*530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>
            <w:rPr>
              <w:rFonts w:ascii="Cambria Math" w:hAnsi="Cambria Math"/>
            </w:rPr>
            <m:t xml:space="preserve"> </m:t>
          </m:r>
        </m:oMath>
      </m:oMathPara>
    </w:p>
    <w:p w14:paraId="144D32CE" w14:textId="702F8564" w:rsidR="00DA2E0D" w:rsidRPr="00EC5649" w:rsidRDefault="00B94B31" w:rsidP="00DA2E0D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e-base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494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38</m:t>
          </m:r>
          <m:r>
            <w:rPr>
              <w:rFonts w:ascii="Cambria Math" w:hAnsi="Cambria Math"/>
            </w:rPr>
            <m:t>7 rad/s</m:t>
          </m:r>
        </m:oMath>
      </m:oMathPara>
    </w:p>
    <w:p w14:paraId="221FDDD3" w14:textId="77777777" w:rsidR="00EC5649" w:rsidRPr="00EC5649" w:rsidRDefault="00EC5649" w:rsidP="00DA2E0D">
      <w:pPr>
        <w:rPr>
          <w:rFonts w:eastAsiaTheme="minorEastAsia"/>
        </w:rPr>
      </w:pPr>
    </w:p>
    <w:p w14:paraId="27217A13" w14:textId="406D2FCF" w:rsidR="00EC5649" w:rsidRDefault="00EC5649" w:rsidP="00DA2E0D">
      <w:r w:rsidRPr="00EC5649">
        <w:t>The base speed we found above is electrical. A pole pair is required to find the mechanical base speed. The pole pair is found as follows:</w:t>
      </w:r>
    </w:p>
    <w:p w14:paraId="252C8D75" w14:textId="555A9B41" w:rsidR="00EC5649" w:rsidRDefault="00EC5649" w:rsidP="00EC5649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ole pair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ole number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1037FE76" w14:textId="5ACB5C40" w:rsidR="00EC5649" w:rsidRPr="00EC5649" w:rsidRDefault="00EC5649" w:rsidP="00EC5649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ole pair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8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59B3D495" w14:textId="7A8473F6" w:rsidR="00EC5649" w:rsidRPr="00752B9E" w:rsidRDefault="00752B9E" w:rsidP="00EC5649">
      <m:oMathPara>
        <m:oMath>
          <m:r>
            <w:rPr>
              <w:rFonts w:ascii="Cambria Math" w:hAnsi="Cambria Math"/>
            </w:rPr>
            <m:t>pole pair=4</m:t>
          </m:r>
        </m:oMath>
      </m:oMathPara>
    </w:p>
    <w:p w14:paraId="469EEB40" w14:textId="77777777" w:rsidR="00EC5649" w:rsidRDefault="00EC5649" w:rsidP="00EC5649"/>
    <w:p w14:paraId="56740BF4" w14:textId="14191966" w:rsidR="003238BA" w:rsidRDefault="003238BA" w:rsidP="00DA2E0D">
      <w:r w:rsidRPr="003238BA">
        <w:t>The mechanical base speed is found by the equation given below:</w:t>
      </w:r>
    </w:p>
    <w:p w14:paraId="0FF7C316" w14:textId="0FF26A2C" w:rsidR="003238BA" w:rsidRPr="003238BA" w:rsidRDefault="00B94B31" w:rsidP="003238BA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base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e-base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ole pair</m:t>
              </m:r>
            </m:den>
          </m:f>
        </m:oMath>
      </m:oMathPara>
    </w:p>
    <w:p w14:paraId="59F6BEBB" w14:textId="76E48C41" w:rsidR="00EC5649" w:rsidRPr="003238BA" w:rsidRDefault="00B94B31" w:rsidP="003238BA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base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 xml:space="preserve">1494.387 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</m:oMath>
      </m:oMathPara>
    </w:p>
    <w:p w14:paraId="36EAB52D" w14:textId="59B5BFF3" w:rsidR="00927FD7" w:rsidRPr="00920088" w:rsidRDefault="00B94B31" w:rsidP="006F3F2A">
      <w:pPr>
        <w:rPr>
          <w:rFonts w:eastAsiaTheme="minorEastAsia"/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base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>373.597</m:t>
          </m:r>
          <m:r>
            <m:rPr>
              <m:sty m:val="bi"/>
            </m:rPr>
            <w:rPr>
              <w:rFonts w:ascii="Cambria Math" w:hAnsi="Cambria Math"/>
            </w:rPr>
            <m:t xml:space="preserve">  rad/s </m:t>
          </m:r>
        </m:oMath>
      </m:oMathPara>
    </w:p>
    <w:p w14:paraId="2C91B31B" w14:textId="77777777" w:rsidR="00920088" w:rsidRPr="00920088" w:rsidRDefault="00920088" w:rsidP="006F3F2A">
      <w:pPr>
        <w:rPr>
          <w:rFonts w:eastAsiaTheme="minorEastAsia"/>
          <w:b/>
        </w:rPr>
      </w:pPr>
    </w:p>
    <w:p w14:paraId="1A435433" w14:textId="19ED5133" w:rsidR="00920088" w:rsidRPr="00EB0ACE" w:rsidRDefault="00920088" w:rsidP="00EB0ACE">
      <w:pPr>
        <w:rPr>
          <w:rFonts w:eastAsiaTheme="minorEastAsia"/>
          <w:bCs/>
        </w:rPr>
      </w:pPr>
      <w:r w:rsidRPr="00920088">
        <w:rPr>
          <w:rFonts w:eastAsiaTheme="minorEastAsia"/>
          <w:bCs/>
        </w:rPr>
        <w:t xml:space="preserve">There is a gearbox in the system, with a ratio of 8.5. With the help of the following formula,  the mechanical shaft speed which is referred to as the </w:t>
      </w:r>
      <w:r w:rsidR="00EB0ACE">
        <w:rPr>
          <w:rFonts w:eastAsiaTheme="minorEastAsia"/>
          <w:bCs/>
        </w:rPr>
        <w:t>vehicle speed</w:t>
      </w:r>
      <w:r w:rsidRPr="00920088">
        <w:rPr>
          <w:rFonts w:eastAsiaTheme="minorEastAsia"/>
          <w:bCs/>
        </w:rPr>
        <w:t xml:space="preserve"> is found.</w:t>
      </w:r>
    </w:p>
    <w:p w14:paraId="499EAD9F" w14:textId="1802081C" w:rsidR="00920088" w:rsidRDefault="00EB0ACE" w:rsidP="00920088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ase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vehicle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8.5</m:t>
          </m:r>
        </m:oMath>
      </m:oMathPara>
    </w:p>
    <w:p w14:paraId="475F0198" w14:textId="2EA5918B" w:rsidR="00EB0ACE" w:rsidRDefault="00EB0ACE" w:rsidP="00EB0AC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vehicle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373.597</m:t>
              </m:r>
            </m:num>
            <m:den>
              <m:r>
                <w:rPr>
                  <w:rFonts w:ascii="Cambria Math" w:eastAsiaTheme="minorEastAsia" w:hAnsi="Cambria Math"/>
                </w:rPr>
                <m:t>8.5</m:t>
              </m:r>
            </m:den>
          </m:f>
        </m:oMath>
      </m:oMathPara>
    </w:p>
    <w:p w14:paraId="7DA2B91F" w14:textId="10017181" w:rsidR="00EB0ACE" w:rsidRPr="00E72ECE" w:rsidRDefault="00EB0ACE" w:rsidP="00EB0AC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vehicle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43.953 rad/s</m:t>
          </m:r>
        </m:oMath>
      </m:oMathPara>
    </w:p>
    <w:p w14:paraId="226C253A" w14:textId="77777777" w:rsidR="00E72ECE" w:rsidRPr="00E72ECE" w:rsidRDefault="00E72ECE" w:rsidP="00EB0ACE">
      <w:pPr>
        <w:rPr>
          <w:rFonts w:eastAsiaTheme="minorEastAsia"/>
        </w:rPr>
      </w:pPr>
    </w:p>
    <w:p w14:paraId="67D06129" w14:textId="58DD0949" w:rsidR="00E72ECE" w:rsidRDefault="00E72ECE" w:rsidP="00EB0ACE">
      <w:pPr>
        <w:rPr>
          <w:rFonts w:eastAsiaTheme="minorEastAsia"/>
        </w:rPr>
      </w:pPr>
      <w:r w:rsidRPr="00E72ECE">
        <w:rPr>
          <w:rFonts w:eastAsiaTheme="minorEastAsia"/>
        </w:rPr>
        <w:t xml:space="preserve">In the project definition, vehicle speed is expected in km/h. Therefore, we must first multiply the velocity we found in rad/s by the radius. Then we </w:t>
      </w:r>
      <w:proofErr w:type="gramStart"/>
      <w:r w:rsidRPr="00E72ECE">
        <w:rPr>
          <w:rFonts w:eastAsiaTheme="minorEastAsia"/>
        </w:rPr>
        <w:t>have to</w:t>
      </w:r>
      <w:proofErr w:type="gramEnd"/>
      <w:r w:rsidRPr="00E72ECE">
        <w:rPr>
          <w:rFonts w:eastAsiaTheme="minorEastAsia"/>
        </w:rPr>
        <w:t xml:space="preserve"> multiply by 3600/1000.</w:t>
      </w:r>
    </w:p>
    <w:p w14:paraId="0C3BBB20" w14:textId="6D7F8AD7" w:rsidR="00E72ECE" w:rsidRDefault="00E72ECE" w:rsidP="00E72EC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vehicle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base</m:t>
              </m:r>
            </m:sub>
          </m:sSub>
          <m:r>
            <w:rPr>
              <w:rFonts w:ascii="Cambria Math" w:eastAsiaTheme="minorEastAsia" w:hAnsi="Cambria Math"/>
            </w:rPr>
            <m:t>*r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3600</m:t>
              </m:r>
            </m:num>
            <m:den>
              <m:r>
                <w:rPr>
                  <w:rFonts w:ascii="Cambria Math" w:eastAsiaTheme="minorEastAsia" w:hAnsi="Cambria Math"/>
                </w:rPr>
                <m:t>1000</m:t>
              </m:r>
            </m:den>
          </m:f>
        </m:oMath>
      </m:oMathPara>
    </w:p>
    <w:p w14:paraId="445434EF" w14:textId="183FBC5E" w:rsidR="00E72ECE" w:rsidRPr="00E72ECE" w:rsidRDefault="00E72ECE" w:rsidP="00E72EC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vehicle</m:t>
              </m:r>
            </m:sub>
          </m:sSub>
          <m:r>
            <w:rPr>
              <w:rFonts w:ascii="Cambria Math" w:eastAsiaTheme="minorEastAsia" w:hAnsi="Cambria Math"/>
            </w:rPr>
            <m:t>=43.953 *</m:t>
          </m:r>
          <m:r>
            <w:rPr>
              <w:rFonts w:ascii="Cambria Math" w:eastAsiaTheme="minorEastAsia" w:hAnsi="Cambria Math"/>
            </w:rPr>
            <m:t>0.3</m:t>
          </m:r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3600</m:t>
              </m:r>
            </m:num>
            <m:den>
              <m:r>
                <w:rPr>
                  <w:rFonts w:ascii="Cambria Math" w:eastAsiaTheme="minorEastAsia" w:hAnsi="Cambria Math"/>
                </w:rPr>
                <m:t>1000</m:t>
              </m:r>
            </m:den>
          </m:f>
        </m:oMath>
      </m:oMathPara>
    </w:p>
    <w:p w14:paraId="602A1F83" w14:textId="13C1EFA8" w:rsidR="00E72ECE" w:rsidRPr="00E72ECE" w:rsidRDefault="00E72ECE" w:rsidP="00E72ECE">
      <w:pPr>
        <w:rPr>
          <w:rFonts w:eastAsiaTheme="minorEastAsia"/>
          <w:b/>
          <w:bCs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vehicle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</w:rPr>
            <m:t>=47.469 km/h</m:t>
          </m:r>
        </m:oMath>
      </m:oMathPara>
    </w:p>
    <w:p w14:paraId="481635DB" w14:textId="184EB285" w:rsidR="00927FD7" w:rsidRDefault="00927FD7" w:rsidP="003238BA">
      <w:pPr>
        <w:rPr>
          <w:rFonts w:eastAsiaTheme="minorEastAsia"/>
          <w:b/>
        </w:rPr>
      </w:pPr>
    </w:p>
    <w:p w14:paraId="75C0FDA4" w14:textId="77C961B0" w:rsidR="00427FFD" w:rsidRDefault="00427FFD" w:rsidP="00427FFD">
      <w:r w:rsidRPr="00427FFD">
        <w:t>The maximum speed of the motor is given in the project description</w:t>
      </w:r>
      <w:r>
        <w:t>.</w:t>
      </w:r>
    </w:p>
    <w:p w14:paraId="2358AA39" w14:textId="1204FF4A" w:rsidR="00427FFD" w:rsidRPr="00427FFD" w:rsidRDefault="00B94B31" w:rsidP="00427FFD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w:rPr>
              <w:rFonts w:ascii="Cambria Math" w:hAnsi="Cambria Math"/>
            </w:rPr>
            <m:t>=14000 rpm</m:t>
          </m:r>
        </m:oMath>
      </m:oMathPara>
    </w:p>
    <w:p w14:paraId="64C26929" w14:textId="77777777" w:rsidR="00427FFD" w:rsidRPr="003238BA" w:rsidRDefault="00427FFD" w:rsidP="00427FFD"/>
    <w:p w14:paraId="5F102AC8" w14:textId="47D4207E" w:rsidR="003238BA" w:rsidRDefault="00427FFD" w:rsidP="00DA2E0D">
      <w:proofErr w:type="gramStart"/>
      <w:r w:rsidRPr="00427FFD">
        <w:t>In order to</w:t>
      </w:r>
      <w:proofErr w:type="gramEnd"/>
      <w:r w:rsidRPr="00427FFD">
        <w:t xml:space="preserve"> find the maximum electrical frequency applied, we first need to find the mechanical frequency. So we need to find the maximum speed in rad/s.</w:t>
      </w:r>
    </w:p>
    <w:p w14:paraId="347C7758" w14:textId="4CE38BF2" w:rsidR="00427FFD" w:rsidRPr="00427FFD" w:rsidRDefault="00B94B31" w:rsidP="00427FFD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4000*2*п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60</m:t>
              </m:r>
            </m:den>
          </m:f>
        </m:oMath>
      </m:oMathPara>
    </w:p>
    <w:p w14:paraId="7902508A" w14:textId="5247180E" w:rsidR="00427FFD" w:rsidRPr="00427FFD" w:rsidRDefault="00B94B31" w:rsidP="00427FFD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eastAsiaTheme="minorEastAsia" w:hAnsi="Cambria Math"/>
            </w:rPr>
            <m:t>1466 rad/s</m:t>
          </m:r>
        </m:oMath>
      </m:oMathPara>
    </w:p>
    <w:p w14:paraId="0C72ACBA" w14:textId="77777777" w:rsidR="00427FFD" w:rsidRPr="00427FFD" w:rsidRDefault="00427FFD" w:rsidP="00427FFD">
      <w:pPr>
        <w:rPr>
          <w:rFonts w:eastAsiaTheme="minorEastAsia"/>
        </w:rPr>
      </w:pPr>
    </w:p>
    <w:p w14:paraId="7CFBA371" w14:textId="6DC716D3" w:rsidR="00427FFD" w:rsidRPr="00427FFD" w:rsidRDefault="00427FFD" w:rsidP="00427FFD">
      <w:pPr>
        <w:rPr>
          <w:rFonts w:eastAsiaTheme="minorEastAsia"/>
        </w:rPr>
      </w:pPr>
      <w:r w:rsidRPr="00427FFD">
        <w:rPr>
          <w:rFonts w:eastAsiaTheme="minorEastAsia"/>
        </w:rPr>
        <w:t xml:space="preserve">Now that we have found the maximum </w:t>
      </w:r>
      <w:r>
        <w:rPr>
          <w:rFonts w:eastAsiaTheme="minorEastAsia"/>
        </w:rPr>
        <w:t>speed</w:t>
      </w:r>
      <w:r w:rsidRPr="00427FFD">
        <w:rPr>
          <w:rFonts w:eastAsiaTheme="minorEastAsia"/>
        </w:rPr>
        <w:t xml:space="preserve"> in rad/s, we can calculate its frequency as shown below</w:t>
      </w:r>
      <w:r>
        <w:rPr>
          <w:rFonts w:eastAsiaTheme="minorEastAsia"/>
        </w:rPr>
        <w:t>:</w:t>
      </w:r>
    </w:p>
    <w:p w14:paraId="2FEF4D74" w14:textId="249487E2" w:rsidR="00427FFD" w:rsidRPr="00427FFD" w:rsidRDefault="00B94B31" w:rsidP="00427FFD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2*п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max,mech</m:t>
              </m:r>
            </m:sub>
          </m:sSub>
        </m:oMath>
      </m:oMathPara>
    </w:p>
    <w:p w14:paraId="01F4E728" w14:textId="75717427" w:rsidR="00427FFD" w:rsidRPr="00427FFD" w:rsidRDefault="00B94B31" w:rsidP="00427FFD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max,mech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2*п</m:t>
              </m:r>
            </m:den>
          </m:f>
        </m:oMath>
      </m:oMathPara>
    </w:p>
    <w:p w14:paraId="0A4A69CF" w14:textId="02EA313F" w:rsidR="00427FFD" w:rsidRPr="00427FFD" w:rsidRDefault="00B94B31" w:rsidP="00427FFD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max,mech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466</m:t>
              </m:r>
            </m:num>
            <m:den>
              <m:r>
                <w:rPr>
                  <w:rFonts w:ascii="Cambria Math" w:hAnsi="Cambria Math"/>
                </w:rPr>
                <m:t>2*п</m:t>
              </m:r>
            </m:den>
          </m:f>
        </m:oMath>
      </m:oMathPara>
    </w:p>
    <w:p w14:paraId="43CB5AA7" w14:textId="5140E27D" w:rsidR="00427FFD" w:rsidRPr="00A07C21" w:rsidRDefault="00B94B31" w:rsidP="00427FFD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max,mech</m:t>
              </m:r>
            </m:sub>
          </m:sSub>
          <m:r>
            <w:rPr>
              <w:rFonts w:ascii="Cambria Math" w:hAnsi="Cambria Math"/>
            </w:rPr>
            <m:t>=233 Hz</m:t>
          </m:r>
        </m:oMath>
      </m:oMathPara>
    </w:p>
    <w:p w14:paraId="413DA356" w14:textId="77777777" w:rsidR="00A07C21" w:rsidRPr="00427FFD" w:rsidRDefault="00A07C21" w:rsidP="00427FFD">
      <w:pPr>
        <w:rPr>
          <w:rFonts w:eastAsiaTheme="minorEastAsia"/>
        </w:rPr>
      </w:pPr>
    </w:p>
    <w:p w14:paraId="1CA9A183" w14:textId="5F7CD648" w:rsidR="00A07C21" w:rsidRPr="00427FFD" w:rsidRDefault="00A07C21" w:rsidP="00A07C21">
      <w:pPr>
        <w:rPr>
          <w:rFonts w:eastAsiaTheme="minorEastAsia"/>
        </w:rPr>
      </w:pPr>
      <w:r w:rsidRPr="00A07C21">
        <w:rPr>
          <w:rFonts w:eastAsiaTheme="minorEastAsia"/>
        </w:rPr>
        <w:t>As is known, the electrical frequency is greater than the mechanical frequency. The ratio between them depends on the pole pair. The electrical frequency is found as shown below:</w:t>
      </w:r>
    </w:p>
    <w:p w14:paraId="463EB44B" w14:textId="5A514C43" w:rsidR="00A07C21" w:rsidRDefault="00B94B31" w:rsidP="00A07C21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max,elec=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max,mech</m:t>
              </m:r>
            </m:sub>
          </m:sSub>
          <m:r>
            <w:rPr>
              <w:rFonts w:ascii="Cambria Math" w:hAnsi="Cambria Math"/>
            </w:rPr>
            <m:t>*pole pair</m:t>
          </m:r>
        </m:oMath>
      </m:oMathPara>
    </w:p>
    <w:p w14:paraId="6F22AE94" w14:textId="2A903F1D" w:rsidR="00A07C21" w:rsidRDefault="00B94B31" w:rsidP="00A07C21"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max,elec=</m:t>
              </m:r>
            </m:sub>
          </m:sSub>
          <m:r>
            <w:rPr>
              <w:rFonts w:ascii="Cambria Math" w:hAnsi="Cambria Math"/>
            </w:rPr>
            <m:t>233*4</m:t>
          </m:r>
        </m:oMath>
      </m:oMathPara>
    </w:p>
    <w:p w14:paraId="634C71F1" w14:textId="52E5C2ED" w:rsidR="00A07C21" w:rsidRPr="009215F8" w:rsidRDefault="00B94B31" w:rsidP="00A07C21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max,elec=</m:t>
              </m:r>
            </m:sub>
          </m:sSub>
          <m:r>
            <w:rPr>
              <w:rFonts w:ascii="Cambria Math" w:hAnsi="Cambria Math"/>
            </w:rPr>
            <m:t>932 Hz</m:t>
          </m:r>
        </m:oMath>
      </m:oMathPara>
    </w:p>
    <w:p w14:paraId="6A7852EE" w14:textId="77777777" w:rsidR="00673E83" w:rsidRPr="00A07C21" w:rsidRDefault="00673E83" w:rsidP="00A07C21">
      <w:pPr>
        <w:rPr>
          <w:rFonts w:eastAsiaTheme="minorEastAsia"/>
          <w:b/>
          <w:bCs/>
        </w:rPr>
      </w:pPr>
    </w:p>
    <w:p w14:paraId="7A7A6E0C" w14:textId="77777777" w:rsidR="00673E83" w:rsidRDefault="00E72ECE" w:rsidP="00A07C21">
      <w:r>
        <w:t xml:space="preserve">The </w:t>
      </w:r>
      <w:r w:rsidRPr="00E72ECE">
        <w:t>frequency modulation ratio should be chosen as an odd value that is not too high</w:t>
      </w:r>
      <w:r>
        <w:t xml:space="preserve"> t</w:t>
      </w:r>
      <w:r w:rsidRPr="00E72ECE">
        <w:t>o reduce harmonic effects</w:t>
      </w:r>
      <w:r>
        <w:t>.</w:t>
      </w:r>
      <w:r w:rsidR="00673E83">
        <w:t xml:space="preserve"> </w:t>
      </w:r>
      <w:r w:rsidR="00673E83" w:rsidRPr="00673E83">
        <w:t>In electric vehicles, this ratio is usually chosen between 8 and 12.</w:t>
      </w:r>
    </w:p>
    <w:p w14:paraId="698F15B1" w14:textId="2B24A3E1" w:rsidR="00673E83" w:rsidRPr="00673E83" w:rsidRDefault="00673E83" w:rsidP="00673E83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  <m:r>
                <w:rPr>
                  <w:rFonts w:ascii="Cambria Math" w:eastAsiaTheme="minorEastAsia" w:hAnsi="Cambria Math"/>
                </w:rPr>
                <m:t>=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max,elec</m:t>
              </m:r>
            </m:sub>
          </m:sSub>
          <m:r>
            <w:rPr>
              <w:rFonts w:ascii="Cambria Math" w:hAnsi="Cambria Math"/>
            </w:rPr>
            <m:t>*(8-12)</m:t>
          </m:r>
        </m:oMath>
      </m:oMathPara>
    </w:p>
    <w:p w14:paraId="37AFBDB7" w14:textId="77777777" w:rsidR="00673E83" w:rsidRPr="00673E83" w:rsidRDefault="00673E83" w:rsidP="00673E83">
      <w:pPr>
        <w:rPr>
          <w:rFonts w:eastAsiaTheme="minorEastAsia"/>
        </w:rPr>
      </w:pPr>
    </w:p>
    <w:p w14:paraId="62E5BD23" w14:textId="6A3447F5" w:rsidR="00673E83" w:rsidRDefault="00673E83" w:rsidP="00673E83">
      <w:r w:rsidRPr="00673E83">
        <w:t>As a result, choosing this ratio as 11 would be a good choice.</w:t>
      </w:r>
    </w:p>
    <w:p w14:paraId="25125917" w14:textId="4353E393" w:rsidR="00673E83" w:rsidRPr="00673E83" w:rsidRDefault="00673E83" w:rsidP="00673E83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s=</m:t>
              </m:r>
            </m:sub>
          </m:sSub>
          <m:r>
            <w:rPr>
              <w:rFonts w:ascii="Cambria Math" w:hAnsi="Cambria Math"/>
            </w:rPr>
            <m:t>932</m:t>
          </m:r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11</m:t>
          </m:r>
        </m:oMath>
      </m:oMathPara>
    </w:p>
    <w:p w14:paraId="2EDFEFEA" w14:textId="33D7A206" w:rsidR="00A07C21" w:rsidRPr="00673E83" w:rsidRDefault="00673E83" w:rsidP="00673E83">
      <w:pPr>
        <w:rPr>
          <w:rFonts w:eastAsiaTheme="minorEastAsia"/>
          <w:b/>
          <w:bCs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s=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10.252 kHz</m:t>
          </m:r>
        </m:oMath>
      </m:oMathPara>
    </w:p>
    <w:p w14:paraId="604E1AD4" w14:textId="7C2ECB93" w:rsidR="00A07C21" w:rsidRDefault="00A07C21" w:rsidP="00DA2E0D">
      <w:pPr>
        <w:rPr>
          <w:b/>
          <w:bCs/>
        </w:rPr>
      </w:pPr>
    </w:p>
    <w:p w14:paraId="3208CBC2" w14:textId="4BD10659" w:rsidR="00A07C21" w:rsidRDefault="00A07C21" w:rsidP="00673E83">
      <w:pPr>
        <w:ind w:firstLine="0"/>
        <w:rPr>
          <w:b/>
          <w:bCs/>
        </w:rPr>
      </w:pPr>
    </w:p>
    <w:p w14:paraId="2CED679D" w14:textId="77777777" w:rsidR="00A07C21" w:rsidRDefault="00A07C21" w:rsidP="00DA2E0D"/>
    <w:p w14:paraId="627D060B" w14:textId="766F1939" w:rsidR="00861368" w:rsidRDefault="00861368" w:rsidP="00F5429A">
      <w:pPr>
        <w:pStyle w:val="Balk1"/>
        <w:ind w:firstLine="0"/>
        <w:rPr>
          <w:b w:val="0"/>
          <w:bCs/>
        </w:rPr>
      </w:pPr>
      <w:bookmarkStart w:id="2" w:name="_Toc76818247"/>
      <w:r w:rsidRPr="00861368">
        <w:rPr>
          <w:bCs/>
        </w:rPr>
        <w:t>3.</w:t>
      </w:r>
      <w:r w:rsidR="00673E83">
        <w:rPr>
          <w:bCs/>
        </w:rPr>
        <w:t xml:space="preserve"> Part B: Sinusoidal PWM</w:t>
      </w:r>
      <w:bookmarkEnd w:id="2"/>
    </w:p>
    <w:p w14:paraId="44AD1FEE" w14:textId="40AEBC70" w:rsidR="00861368" w:rsidRDefault="00861368" w:rsidP="00861368"/>
    <w:p w14:paraId="0A7FD966" w14:textId="65C3E72F" w:rsidR="00861368" w:rsidRDefault="00861368" w:rsidP="00861368"/>
    <w:p w14:paraId="5BF6F7B4" w14:textId="15B492DE" w:rsidR="00CB16D2" w:rsidRDefault="00CB16D2" w:rsidP="00CB16D2">
      <w:pPr>
        <w:rPr>
          <w:lang w:val="en-GB"/>
        </w:rPr>
      </w:pPr>
    </w:p>
    <w:p w14:paraId="399C544C" w14:textId="789055F7" w:rsidR="00FE084C" w:rsidRDefault="00FE084C" w:rsidP="00344843">
      <w:pPr>
        <w:pStyle w:val="Balk1"/>
        <w:ind w:firstLine="0"/>
        <w:rPr>
          <w:b w:val="0"/>
          <w:bCs/>
        </w:rPr>
      </w:pPr>
      <w:bookmarkStart w:id="3" w:name="_Toc76818248"/>
      <w:r>
        <w:rPr>
          <w:bCs/>
        </w:rPr>
        <w:t>4</w:t>
      </w:r>
      <w:r w:rsidRPr="00861368">
        <w:rPr>
          <w:bCs/>
        </w:rPr>
        <w:t>.</w:t>
      </w:r>
      <w:r w:rsidR="00673E83">
        <w:rPr>
          <w:bCs/>
        </w:rPr>
        <w:t xml:space="preserve"> Part C:</w:t>
      </w:r>
      <w:r>
        <w:rPr>
          <w:bCs/>
        </w:rPr>
        <w:t xml:space="preserve"> C</w:t>
      </w:r>
      <w:r w:rsidR="00673E83">
        <w:rPr>
          <w:bCs/>
        </w:rPr>
        <w:t>omponent Selection</w:t>
      </w:r>
      <w:bookmarkEnd w:id="3"/>
    </w:p>
    <w:p w14:paraId="32CC46DF" w14:textId="6D26597E" w:rsidR="00344843" w:rsidRDefault="00344843" w:rsidP="001A3548">
      <w:pPr>
        <w:ind w:firstLine="0"/>
        <w:rPr>
          <w:rStyle w:val="Kpr"/>
          <w:rFonts w:eastAsiaTheme="minorEastAsia"/>
          <w:lang w:val="en-GB"/>
        </w:rPr>
      </w:pPr>
    </w:p>
    <w:p w14:paraId="6B39EF26" w14:textId="1994EFBA" w:rsidR="001D7E85" w:rsidRDefault="001D7E85" w:rsidP="00673E83">
      <w:pPr>
        <w:ind w:firstLine="0"/>
      </w:pPr>
    </w:p>
    <w:p w14:paraId="7A4B1C7A" w14:textId="22611AA0" w:rsidR="001D7E85" w:rsidRDefault="001D7E85" w:rsidP="001D7E85"/>
    <w:p w14:paraId="2AA71952" w14:textId="69FF538A" w:rsidR="002C1239" w:rsidRDefault="002C1239" w:rsidP="002C1239">
      <w:pPr>
        <w:pStyle w:val="Balk1"/>
        <w:ind w:firstLine="0"/>
        <w:rPr>
          <w:b w:val="0"/>
          <w:bCs/>
        </w:rPr>
      </w:pPr>
      <w:bookmarkStart w:id="4" w:name="_Toc76818249"/>
      <w:r>
        <w:rPr>
          <w:bCs/>
        </w:rPr>
        <w:t>5</w:t>
      </w:r>
      <w:r w:rsidRPr="00861368">
        <w:rPr>
          <w:bCs/>
        </w:rPr>
        <w:t>.</w:t>
      </w:r>
      <w:r w:rsidR="00673E83">
        <w:rPr>
          <w:bCs/>
        </w:rPr>
        <w:t xml:space="preserve"> Part D: About the Project</w:t>
      </w:r>
      <w:bookmarkEnd w:id="4"/>
    </w:p>
    <w:p w14:paraId="19902352" w14:textId="49A7D0D0" w:rsidR="002C1239" w:rsidRDefault="002C1239" w:rsidP="002C1239"/>
    <w:p w14:paraId="6F41DF94" w14:textId="116C11EE" w:rsidR="00BE245C" w:rsidRDefault="00BE245C" w:rsidP="00BE245C"/>
    <w:p w14:paraId="79F8A409" w14:textId="52B9DF89" w:rsidR="00A37C95" w:rsidRDefault="00A37C95" w:rsidP="00BE245C"/>
    <w:p w14:paraId="11F95AFF" w14:textId="5AAD2445" w:rsidR="00A37C95" w:rsidRDefault="00A37C95" w:rsidP="00A37C95">
      <w:pPr>
        <w:ind w:left="2123"/>
        <w:jc w:val="left"/>
        <w:rPr>
          <w:rFonts w:cs="Times New Roman"/>
          <w:bCs/>
          <w:sz w:val="32"/>
          <w:szCs w:val="32"/>
          <w:lang w:val="en-GB"/>
        </w:rPr>
      </w:pPr>
    </w:p>
    <w:sectPr w:rsidR="00A37C9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wNDE2MzAwA1KWBko6SsGpxcWZ+XkgBca1ALSqBHQsAAAA"/>
  </w:docVars>
  <w:rsids>
    <w:rsidRoot w:val="002A6377"/>
    <w:rsid w:val="00001C1B"/>
    <w:rsid w:val="000914E5"/>
    <w:rsid w:val="000F1D78"/>
    <w:rsid w:val="00115B02"/>
    <w:rsid w:val="00194958"/>
    <w:rsid w:val="001A3548"/>
    <w:rsid w:val="001B17C3"/>
    <w:rsid w:val="001D7E85"/>
    <w:rsid w:val="002802D5"/>
    <w:rsid w:val="002A03C6"/>
    <w:rsid w:val="002A6377"/>
    <w:rsid w:val="002C1239"/>
    <w:rsid w:val="003238BA"/>
    <w:rsid w:val="00341BD8"/>
    <w:rsid w:val="00344843"/>
    <w:rsid w:val="003E6450"/>
    <w:rsid w:val="00427FFD"/>
    <w:rsid w:val="00431698"/>
    <w:rsid w:val="00441DFF"/>
    <w:rsid w:val="00461E31"/>
    <w:rsid w:val="004650E1"/>
    <w:rsid w:val="004721B6"/>
    <w:rsid w:val="00487323"/>
    <w:rsid w:val="004B328D"/>
    <w:rsid w:val="004B37D7"/>
    <w:rsid w:val="00524BE0"/>
    <w:rsid w:val="00567FBB"/>
    <w:rsid w:val="005A19CD"/>
    <w:rsid w:val="00673E83"/>
    <w:rsid w:val="006A4271"/>
    <w:rsid w:val="006F3F2A"/>
    <w:rsid w:val="00722109"/>
    <w:rsid w:val="00750919"/>
    <w:rsid w:val="00752B9E"/>
    <w:rsid w:val="007965F4"/>
    <w:rsid w:val="007C04F7"/>
    <w:rsid w:val="007D4B2B"/>
    <w:rsid w:val="007F696E"/>
    <w:rsid w:val="0080210F"/>
    <w:rsid w:val="00823EA0"/>
    <w:rsid w:val="008465F1"/>
    <w:rsid w:val="00861368"/>
    <w:rsid w:val="008F664C"/>
    <w:rsid w:val="00915EDC"/>
    <w:rsid w:val="00920088"/>
    <w:rsid w:val="00921464"/>
    <w:rsid w:val="009215F8"/>
    <w:rsid w:val="00927FD7"/>
    <w:rsid w:val="009B466D"/>
    <w:rsid w:val="009F1C48"/>
    <w:rsid w:val="009F7BAF"/>
    <w:rsid w:val="00A07C21"/>
    <w:rsid w:val="00A23C5F"/>
    <w:rsid w:val="00A37C95"/>
    <w:rsid w:val="00A70124"/>
    <w:rsid w:val="00AB4DEE"/>
    <w:rsid w:val="00AC2B03"/>
    <w:rsid w:val="00AF03FC"/>
    <w:rsid w:val="00B7535D"/>
    <w:rsid w:val="00B94B31"/>
    <w:rsid w:val="00BE245C"/>
    <w:rsid w:val="00C10F7F"/>
    <w:rsid w:val="00C9668C"/>
    <w:rsid w:val="00CB16D2"/>
    <w:rsid w:val="00CC0BD6"/>
    <w:rsid w:val="00CC209D"/>
    <w:rsid w:val="00CF2136"/>
    <w:rsid w:val="00D14F8A"/>
    <w:rsid w:val="00DA2E0D"/>
    <w:rsid w:val="00DB3BA4"/>
    <w:rsid w:val="00E34751"/>
    <w:rsid w:val="00E72ECE"/>
    <w:rsid w:val="00EB0ACE"/>
    <w:rsid w:val="00EC319B"/>
    <w:rsid w:val="00EC5649"/>
    <w:rsid w:val="00ED09D5"/>
    <w:rsid w:val="00ED4BAB"/>
    <w:rsid w:val="00EE5309"/>
    <w:rsid w:val="00EF36E6"/>
    <w:rsid w:val="00F5429A"/>
    <w:rsid w:val="00F74795"/>
    <w:rsid w:val="00F926D8"/>
    <w:rsid w:val="00FD52B9"/>
    <w:rsid w:val="00FE0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45EEB3"/>
  <w15:chartTrackingRefBased/>
  <w15:docId w15:val="{61FF9DE8-BF9E-42D4-B559-E6CDDFED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7E85"/>
    <w:pPr>
      <w:spacing w:line="256" w:lineRule="auto"/>
      <w:ind w:firstLine="709"/>
      <w:jc w:val="both"/>
    </w:pPr>
    <w:rPr>
      <w:rFonts w:ascii="Times New Roman" w:hAnsi="Times New Roman"/>
      <w:lang w:val="en-US"/>
    </w:rPr>
  </w:style>
  <w:style w:type="paragraph" w:styleId="Balk1">
    <w:name w:val="heading 1"/>
    <w:basedOn w:val="Normal"/>
    <w:next w:val="Normal"/>
    <w:link w:val="Balk1Char"/>
    <w:uiPriority w:val="9"/>
    <w:qFormat/>
    <w:rsid w:val="004721B6"/>
    <w:pPr>
      <w:keepNext/>
      <w:keepLines/>
      <w:spacing w:before="240" w:after="0"/>
      <w:outlineLvl w:val="0"/>
    </w:pPr>
    <w:rPr>
      <w:rFonts w:eastAsiaTheme="majorEastAsia" w:cstheme="majorBidi"/>
      <w:b/>
      <w:sz w:val="40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4B328D"/>
    <w:pPr>
      <w:keepNext/>
      <w:keepLines/>
      <w:spacing w:before="40" w:after="0"/>
      <w:outlineLvl w:val="1"/>
    </w:pPr>
    <w:rPr>
      <w:rFonts w:eastAsiaTheme="majorEastAsia" w:cstheme="majorBidi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721B6"/>
    <w:rPr>
      <w:rFonts w:ascii="Times New Roman" w:eastAsiaTheme="majorEastAsia" w:hAnsi="Times New Roman" w:cstheme="majorBidi"/>
      <w:b/>
      <w:sz w:val="40"/>
      <w:szCs w:val="32"/>
      <w:lang w:val="en-US"/>
    </w:rPr>
  </w:style>
  <w:style w:type="paragraph" w:styleId="ResimYazs">
    <w:name w:val="caption"/>
    <w:basedOn w:val="Normal"/>
    <w:next w:val="Normal"/>
    <w:uiPriority w:val="35"/>
    <w:unhideWhenUsed/>
    <w:qFormat/>
    <w:rsid w:val="00ED09D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oKlavuzu">
    <w:name w:val="Table Grid"/>
    <w:basedOn w:val="NormalTablo"/>
    <w:uiPriority w:val="39"/>
    <w:rsid w:val="00ED09D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4B328D"/>
    <w:rPr>
      <w:color w:val="808080"/>
    </w:rPr>
  </w:style>
  <w:style w:type="character" w:customStyle="1" w:styleId="Balk2Char">
    <w:name w:val="Başlık 2 Char"/>
    <w:basedOn w:val="VarsaylanParagrafYazTipi"/>
    <w:link w:val="Balk2"/>
    <w:uiPriority w:val="9"/>
    <w:rsid w:val="004B328D"/>
    <w:rPr>
      <w:rFonts w:ascii="Times New Roman" w:eastAsiaTheme="majorEastAsia" w:hAnsi="Times New Roman" w:cstheme="majorBidi"/>
      <w:sz w:val="26"/>
      <w:szCs w:val="26"/>
      <w:lang w:val="en-US"/>
    </w:rPr>
  </w:style>
  <w:style w:type="character" w:styleId="Kpr">
    <w:name w:val="Hyperlink"/>
    <w:basedOn w:val="VarsaylanParagrafYazTipi"/>
    <w:uiPriority w:val="99"/>
    <w:unhideWhenUsed/>
    <w:rsid w:val="00E34751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F5429A"/>
    <w:rPr>
      <w:color w:val="605E5C"/>
      <w:shd w:val="clear" w:color="auto" w:fill="E1DFDD"/>
    </w:rPr>
  </w:style>
  <w:style w:type="paragraph" w:styleId="TBal">
    <w:name w:val="TOC Heading"/>
    <w:basedOn w:val="Balk1"/>
    <w:next w:val="Normal"/>
    <w:uiPriority w:val="39"/>
    <w:unhideWhenUsed/>
    <w:qFormat/>
    <w:rsid w:val="007F696E"/>
    <w:pPr>
      <w:spacing w:line="259" w:lineRule="auto"/>
      <w:ind w:firstLine="0"/>
      <w:jc w:val="left"/>
      <w:outlineLvl w:val="9"/>
    </w:pPr>
    <w:rPr>
      <w:rFonts w:asciiTheme="majorHAnsi" w:hAnsiTheme="majorHAnsi"/>
      <w:color w:val="2F5496" w:themeColor="accent1" w:themeShade="BF"/>
      <w:sz w:val="32"/>
      <w:lang w:val="tr-TR" w:eastAsia="tr-TR"/>
    </w:rPr>
  </w:style>
  <w:style w:type="paragraph" w:styleId="T1">
    <w:name w:val="toc 1"/>
    <w:basedOn w:val="Normal"/>
    <w:next w:val="Normal"/>
    <w:autoRedefine/>
    <w:uiPriority w:val="39"/>
    <w:unhideWhenUsed/>
    <w:rsid w:val="007F696E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7F696E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6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9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418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051956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44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70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257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25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7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5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8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5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1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EF6D40-4AE0-4AEB-A942-6EF4F6B414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6</Pages>
  <Words>589</Words>
  <Characters>3362</Characters>
  <Application>Microsoft Office Word</Application>
  <DocSecurity>0</DocSecurity>
  <Lines>28</Lines>
  <Paragraphs>7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Başlıklar</vt:lpstr>
      </vt:variant>
      <vt:variant>
        <vt:i4>5</vt:i4>
      </vt:variant>
    </vt:vector>
  </HeadingPairs>
  <TitlesOfParts>
    <vt:vector size="6" baseType="lpstr">
      <vt:lpstr/>
      <vt:lpstr>1.Introduction</vt:lpstr>
      <vt:lpstr>2. Part A: Pre-design Stage</vt:lpstr>
      <vt:lpstr>3. Part B: Sinusoidal PWM</vt:lpstr>
      <vt:lpstr>4. Part C: Component Selection</vt:lpstr>
      <vt:lpstr>5. Part D: About the Project</vt:lpstr>
    </vt:vector>
  </TitlesOfParts>
  <Company/>
  <LinksUpToDate>false</LinksUpToDate>
  <CharactersWithSpaces>3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kay Uzun</dc:creator>
  <cp:keywords/>
  <dc:description/>
  <cp:lastModifiedBy>Berkay Uzun</cp:lastModifiedBy>
  <cp:revision>55</cp:revision>
  <cp:lastPrinted>2021-04-13T15:24:00Z</cp:lastPrinted>
  <dcterms:created xsi:type="dcterms:W3CDTF">2021-04-13T15:24:00Z</dcterms:created>
  <dcterms:modified xsi:type="dcterms:W3CDTF">2021-07-10T11:08:00Z</dcterms:modified>
</cp:coreProperties>
</file>